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24989" w14:textId="77777777" w:rsidR="00D421E2" w:rsidRDefault="009A0941">
      <w:pPr>
        <w:jc w:val="center"/>
        <w:rPr>
          <w:b/>
        </w:rPr>
      </w:pPr>
      <w:bookmarkStart w:id="0" w:name="_gjdgxs" w:colFirst="0" w:colLast="0"/>
      <w:bookmarkEnd w:id="0"/>
      <w:r>
        <w:rPr>
          <w:b/>
        </w:rPr>
        <w:t>CS 364 Individual Evaluation and Feedback</w:t>
      </w:r>
    </w:p>
    <w:p w14:paraId="5DABD9A5" w14:textId="77777777" w:rsidR="00D421E2" w:rsidRDefault="009A0941">
      <w:pPr>
        <w:rPr>
          <w:b/>
        </w:rPr>
      </w:pPr>
      <w:r>
        <w:rPr>
          <w:b/>
        </w:rPr>
        <w:t xml:space="preserve">Name: </w:t>
      </w:r>
    </w:p>
    <w:p w14:paraId="24C976B8" w14:textId="77777777" w:rsidR="00D421E2" w:rsidRDefault="009A0941">
      <w:pPr>
        <w:rPr>
          <w:b/>
        </w:rPr>
      </w:pPr>
      <w:r>
        <w:rPr>
          <w:b/>
        </w:rPr>
        <w:t>Team: Lowlifes</w:t>
      </w:r>
    </w:p>
    <w:p w14:paraId="5FDC3A46" w14:textId="77777777" w:rsidR="00D421E2" w:rsidRDefault="00D421E2">
      <w:pPr>
        <w:rPr>
          <w:b/>
        </w:rPr>
      </w:pPr>
    </w:p>
    <w:p w14:paraId="1EB46992" w14:textId="77777777" w:rsidR="00D421E2" w:rsidRDefault="009A0941">
      <w:bookmarkStart w:id="1" w:name="_30j0zll" w:colFirst="0" w:colLast="0"/>
      <w:bookmarkEnd w:id="1"/>
      <w:r>
        <w:t xml:space="preserve">Rating Scales: Please rate yourself and your teammates based on the following scale (U= Unsatisfactory, NI= Needs Improvement, ME= Meets Expectation, EE=Exceeds Expectation, E=Exceptional) see web site for more detail: </w:t>
      </w:r>
      <w:hyperlink r:id="rId6">
        <w:r>
          <w:rPr>
            <w:color w:val="0563C1"/>
            <w:u w:val="single"/>
          </w:rPr>
          <w:t>https://hr.berkeley.edu/performance/tools/rating-scale</w:t>
        </w:r>
      </w:hyperlink>
      <w:r>
        <w:t xml:space="preserve">    </w:t>
      </w:r>
      <w:hyperlink r:id="rId7">
        <w:r>
          <w:rPr>
            <w:color w:val="0563C1"/>
            <w:u w:val="single"/>
          </w:rPr>
          <w:t>http://hrweb.mit.edu/performance/pdr/ratings</w:t>
        </w:r>
      </w:hyperlink>
    </w:p>
    <w:p w14:paraId="0A42CD39" w14:textId="77777777" w:rsidR="00D421E2" w:rsidRDefault="009A0941">
      <w:r>
        <w:t>Order: Rate yourself and your team members by placin</w:t>
      </w:r>
      <w:r>
        <w:t xml:space="preserve">g them in order from Most Valuable Team (55) Member to least valuable in a stack, using the numbers provided. </w:t>
      </w:r>
      <w:r>
        <w:rPr>
          <w:b/>
        </w:rPr>
        <w:t>One number per person.</w:t>
      </w:r>
      <w:r>
        <w:t xml:space="preserve"> The numbers will not be your final grade, they will be used by your team leaders to help in the rack and stack for the fina</w:t>
      </w:r>
      <w:r>
        <w:t xml:space="preserve">l version of the SRS and SDD. As this will be a weekly practice, I want you to know how the process works, and how you can improve it.  </w:t>
      </w:r>
    </w:p>
    <w:p w14:paraId="3FC7CC9D" w14:textId="77777777" w:rsidR="00D421E2" w:rsidRDefault="009A0941">
      <w:r>
        <w:t>This is a difficult task. Where do you put your fellow team members? Some Eel that this is unreasonable; as an abstract</w:t>
      </w:r>
      <w:r>
        <w:t xml:space="preserve"> rating it is as unreasonable as grading on a Bell Curve. Yes, I know there is no standard or measurement to compare too.</w:t>
      </w:r>
    </w:p>
    <w:p w14:paraId="6F0172C2" w14:textId="77777777" w:rsidR="00D421E2" w:rsidRDefault="00D421E2"/>
    <w:p w14:paraId="259C6082" w14:textId="77777777" w:rsidR="00D421E2" w:rsidRDefault="00D421E2">
      <w:pPr>
        <w:rPr>
          <w:b/>
        </w:rPr>
      </w:pPr>
    </w:p>
    <w:p w14:paraId="7B2F2195" w14:textId="77777777" w:rsidR="00D421E2" w:rsidRDefault="009A0941">
      <w:r>
        <w:rPr>
          <w:b/>
        </w:rPr>
        <w:t>My Contribution:</w:t>
      </w:r>
      <w:r>
        <w:rPr>
          <w:b/>
        </w:rPr>
        <w:br/>
        <w:t>Instruction</w:t>
      </w:r>
      <w:r>
        <w:t>: Please provide your primary and secondary accomplishment for each work week</w:t>
      </w:r>
    </w:p>
    <w:tbl>
      <w:tblPr>
        <w:tblStyle w:val="a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66"/>
        <w:gridCol w:w="4679"/>
        <w:gridCol w:w="5045"/>
      </w:tblGrid>
      <w:tr w:rsidR="00D421E2" w14:paraId="140A906C" w14:textId="77777777">
        <w:tc>
          <w:tcPr>
            <w:tcW w:w="1066" w:type="dxa"/>
          </w:tcPr>
          <w:p w14:paraId="5A284079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 xml:space="preserve">Week </w:t>
            </w:r>
          </w:p>
        </w:tc>
        <w:tc>
          <w:tcPr>
            <w:tcW w:w="4679" w:type="dxa"/>
          </w:tcPr>
          <w:p w14:paraId="553E38CC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Primary</w:t>
            </w:r>
          </w:p>
        </w:tc>
        <w:tc>
          <w:tcPr>
            <w:tcW w:w="5045" w:type="dxa"/>
          </w:tcPr>
          <w:p w14:paraId="4F15D7F4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Secondary</w:t>
            </w:r>
          </w:p>
        </w:tc>
      </w:tr>
      <w:tr w:rsidR="00D421E2" w14:paraId="52526E1B" w14:textId="77777777">
        <w:tc>
          <w:tcPr>
            <w:tcW w:w="1066" w:type="dxa"/>
          </w:tcPr>
          <w:p w14:paraId="74533E79" w14:textId="77777777" w:rsidR="00D421E2" w:rsidRDefault="009A0941">
            <w:r>
              <w:t>0</w:t>
            </w:r>
            <w:r>
              <w:t>8</w:t>
            </w:r>
          </w:p>
        </w:tc>
        <w:tc>
          <w:tcPr>
            <w:tcW w:w="4679" w:type="dxa"/>
          </w:tcPr>
          <w:p w14:paraId="38908D7C" w14:textId="77777777" w:rsidR="00D421E2" w:rsidRDefault="00D421E2"/>
          <w:p w14:paraId="1C90ACAF" w14:textId="77777777" w:rsidR="00D421E2" w:rsidRDefault="00D421E2"/>
        </w:tc>
        <w:tc>
          <w:tcPr>
            <w:tcW w:w="5045" w:type="dxa"/>
          </w:tcPr>
          <w:p w14:paraId="753D78DB" w14:textId="77777777" w:rsidR="00D421E2" w:rsidRDefault="00D421E2"/>
        </w:tc>
      </w:tr>
      <w:tr w:rsidR="00D421E2" w14:paraId="63C73780" w14:textId="77777777">
        <w:tc>
          <w:tcPr>
            <w:tcW w:w="1066" w:type="dxa"/>
          </w:tcPr>
          <w:p w14:paraId="3F56E816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04126B83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5045" w:type="dxa"/>
          </w:tcPr>
          <w:p w14:paraId="51B33A0F" w14:textId="77777777" w:rsidR="00D421E2" w:rsidRDefault="009A0941">
            <w:pPr>
              <w:jc w:val="center"/>
            </w:pPr>
            <w:r>
              <w:t>1 2 3 5 8 13 21 34</w:t>
            </w:r>
            <w:r>
              <w:rPr>
                <w:b/>
              </w:rPr>
              <w:t xml:space="preserve"> 55</w:t>
            </w:r>
            <w:r>
              <w:t xml:space="preserve"> </w:t>
            </w:r>
          </w:p>
        </w:tc>
      </w:tr>
      <w:tr w:rsidR="00D421E2" w14:paraId="4FF1FA43" w14:textId="77777777">
        <w:tc>
          <w:tcPr>
            <w:tcW w:w="1066" w:type="dxa"/>
          </w:tcPr>
          <w:p w14:paraId="6CA91279" w14:textId="77777777" w:rsidR="00D421E2" w:rsidRDefault="009A0941">
            <w:r>
              <w:t>09</w:t>
            </w:r>
          </w:p>
        </w:tc>
        <w:tc>
          <w:tcPr>
            <w:tcW w:w="4679" w:type="dxa"/>
          </w:tcPr>
          <w:p w14:paraId="2D369828" w14:textId="77777777" w:rsidR="00D421E2" w:rsidRDefault="00D421E2"/>
          <w:p w14:paraId="2277F519" w14:textId="77777777" w:rsidR="00D421E2" w:rsidRDefault="00D421E2"/>
        </w:tc>
        <w:tc>
          <w:tcPr>
            <w:tcW w:w="5045" w:type="dxa"/>
          </w:tcPr>
          <w:p w14:paraId="6F028D41" w14:textId="77777777" w:rsidR="00D421E2" w:rsidRDefault="00D421E2"/>
        </w:tc>
      </w:tr>
      <w:tr w:rsidR="00D421E2" w14:paraId="4DFFE981" w14:textId="77777777">
        <w:tc>
          <w:tcPr>
            <w:tcW w:w="1066" w:type="dxa"/>
          </w:tcPr>
          <w:p w14:paraId="111ABBBA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49A08AD0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5045" w:type="dxa"/>
          </w:tcPr>
          <w:p w14:paraId="2EFA28E7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8 13 21 34 </w:t>
            </w:r>
            <w:r>
              <w:rPr>
                <w:b/>
              </w:rPr>
              <w:t>55</w:t>
            </w:r>
          </w:p>
        </w:tc>
      </w:tr>
      <w:tr w:rsidR="00D421E2" w14:paraId="2C66948B" w14:textId="77777777">
        <w:tc>
          <w:tcPr>
            <w:tcW w:w="1066" w:type="dxa"/>
          </w:tcPr>
          <w:p w14:paraId="6DADCD8E" w14:textId="77777777" w:rsidR="00D421E2" w:rsidRDefault="009A0941">
            <w:r>
              <w:t>10</w:t>
            </w:r>
          </w:p>
        </w:tc>
        <w:tc>
          <w:tcPr>
            <w:tcW w:w="4679" w:type="dxa"/>
          </w:tcPr>
          <w:p w14:paraId="3FB3BCAB" w14:textId="77777777" w:rsidR="00D421E2" w:rsidRDefault="00D421E2"/>
          <w:p w14:paraId="6D59BE2A" w14:textId="77777777" w:rsidR="00D421E2" w:rsidRDefault="00D421E2"/>
        </w:tc>
        <w:tc>
          <w:tcPr>
            <w:tcW w:w="5045" w:type="dxa"/>
          </w:tcPr>
          <w:p w14:paraId="26E14D7E" w14:textId="77777777" w:rsidR="00D421E2" w:rsidRDefault="00D421E2"/>
        </w:tc>
      </w:tr>
      <w:tr w:rsidR="00D421E2" w14:paraId="3813BBE4" w14:textId="77777777">
        <w:tc>
          <w:tcPr>
            <w:tcW w:w="1066" w:type="dxa"/>
          </w:tcPr>
          <w:p w14:paraId="765D740E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7A3A3BF0" w14:textId="77777777" w:rsidR="00D421E2" w:rsidRDefault="009A0941">
            <w:pPr>
              <w:jc w:val="center"/>
              <w:rPr>
                <w:b/>
              </w:rPr>
            </w:pPr>
            <w:r>
              <w:t xml:space="preserve">U NI ME EE </w:t>
            </w:r>
            <w:r>
              <w:rPr>
                <w:b/>
              </w:rPr>
              <w:t>E</w:t>
            </w:r>
          </w:p>
        </w:tc>
        <w:tc>
          <w:tcPr>
            <w:tcW w:w="5045" w:type="dxa"/>
          </w:tcPr>
          <w:p w14:paraId="271A53F6" w14:textId="77777777" w:rsidR="00D421E2" w:rsidRDefault="009A0941">
            <w:pPr>
              <w:jc w:val="center"/>
              <w:rPr>
                <w:b/>
              </w:rPr>
            </w:pPr>
            <w:r>
              <w:t>1 2 3 5 8 13 21 34</w:t>
            </w:r>
            <w:r>
              <w:rPr>
                <w:b/>
              </w:rPr>
              <w:t xml:space="preserve"> 55</w:t>
            </w:r>
          </w:p>
        </w:tc>
      </w:tr>
      <w:tr w:rsidR="00D421E2" w14:paraId="5501E4EC" w14:textId="77777777">
        <w:tc>
          <w:tcPr>
            <w:tcW w:w="1066" w:type="dxa"/>
          </w:tcPr>
          <w:p w14:paraId="681BE428" w14:textId="77777777" w:rsidR="00D421E2" w:rsidRDefault="009A0941">
            <w:r>
              <w:t>11</w:t>
            </w:r>
          </w:p>
        </w:tc>
        <w:tc>
          <w:tcPr>
            <w:tcW w:w="4679" w:type="dxa"/>
          </w:tcPr>
          <w:p w14:paraId="110CB391" w14:textId="77777777" w:rsidR="00D421E2" w:rsidRDefault="00D421E2"/>
          <w:p w14:paraId="2F517DC5" w14:textId="77777777" w:rsidR="00D421E2" w:rsidRDefault="00D421E2"/>
        </w:tc>
        <w:tc>
          <w:tcPr>
            <w:tcW w:w="5045" w:type="dxa"/>
          </w:tcPr>
          <w:p w14:paraId="6452BBF7" w14:textId="77777777" w:rsidR="00D421E2" w:rsidRDefault="00D421E2"/>
        </w:tc>
      </w:tr>
      <w:tr w:rsidR="00D421E2" w14:paraId="358C7AD1" w14:textId="77777777">
        <w:tc>
          <w:tcPr>
            <w:tcW w:w="1066" w:type="dxa"/>
          </w:tcPr>
          <w:p w14:paraId="44B804AE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629863F8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5045" w:type="dxa"/>
          </w:tcPr>
          <w:p w14:paraId="0B401C5B" w14:textId="77777777" w:rsidR="00D421E2" w:rsidRDefault="009A0941">
            <w:pPr>
              <w:jc w:val="center"/>
              <w:rPr>
                <w:b/>
              </w:rPr>
            </w:pPr>
            <w:r>
              <w:t>1 2 3 5 8 13 21 34</w:t>
            </w:r>
            <w:r>
              <w:rPr>
                <w:b/>
              </w:rPr>
              <w:t xml:space="preserve"> 55</w:t>
            </w:r>
          </w:p>
        </w:tc>
      </w:tr>
      <w:tr w:rsidR="00D421E2" w14:paraId="01467E7A" w14:textId="77777777">
        <w:tc>
          <w:tcPr>
            <w:tcW w:w="1066" w:type="dxa"/>
          </w:tcPr>
          <w:p w14:paraId="695080C2" w14:textId="77777777" w:rsidR="00D421E2" w:rsidRDefault="009A0941">
            <w:r>
              <w:t>12</w:t>
            </w:r>
          </w:p>
        </w:tc>
        <w:tc>
          <w:tcPr>
            <w:tcW w:w="4679" w:type="dxa"/>
          </w:tcPr>
          <w:p w14:paraId="506894B4" w14:textId="77777777" w:rsidR="00D421E2" w:rsidRDefault="00D421E2"/>
          <w:p w14:paraId="571D8B64" w14:textId="77777777" w:rsidR="00D421E2" w:rsidRDefault="00D421E2"/>
        </w:tc>
        <w:tc>
          <w:tcPr>
            <w:tcW w:w="5045" w:type="dxa"/>
          </w:tcPr>
          <w:p w14:paraId="2379588A" w14:textId="77777777" w:rsidR="00D421E2" w:rsidRDefault="00D421E2"/>
        </w:tc>
      </w:tr>
      <w:tr w:rsidR="00D421E2" w14:paraId="592860C0" w14:textId="77777777">
        <w:tc>
          <w:tcPr>
            <w:tcW w:w="1066" w:type="dxa"/>
          </w:tcPr>
          <w:p w14:paraId="086EC7B8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1CF09691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5045" w:type="dxa"/>
          </w:tcPr>
          <w:p w14:paraId="54CD0AE9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8 13 21 34 </w:t>
            </w:r>
            <w:r>
              <w:rPr>
                <w:b/>
              </w:rPr>
              <w:t>55</w:t>
            </w:r>
          </w:p>
        </w:tc>
      </w:tr>
      <w:tr w:rsidR="00D421E2" w14:paraId="0655BD0A" w14:textId="77777777">
        <w:tc>
          <w:tcPr>
            <w:tcW w:w="1066" w:type="dxa"/>
          </w:tcPr>
          <w:p w14:paraId="7D148EA5" w14:textId="77777777" w:rsidR="00D421E2" w:rsidRDefault="009A0941">
            <w:r>
              <w:t>13</w:t>
            </w:r>
          </w:p>
        </w:tc>
        <w:tc>
          <w:tcPr>
            <w:tcW w:w="4679" w:type="dxa"/>
          </w:tcPr>
          <w:p w14:paraId="18B15B89" w14:textId="77777777" w:rsidR="00D421E2" w:rsidRDefault="00D421E2"/>
          <w:p w14:paraId="67115987" w14:textId="77777777" w:rsidR="00D421E2" w:rsidRDefault="00D421E2"/>
        </w:tc>
        <w:tc>
          <w:tcPr>
            <w:tcW w:w="5045" w:type="dxa"/>
          </w:tcPr>
          <w:p w14:paraId="1FA48A2E" w14:textId="77777777" w:rsidR="00D421E2" w:rsidRDefault="00D421E2"/>
        </w:tc>
      </w:tr>
      <w:tr w:rsidR="00D421E2" w14:paraId="241A97E9" w14:textId="77777777">
        <w:tc>
          <w:tcPr>
            <w:tcW w:w="1066" w:type="dxa"/>
          </w:tcPr>
          <w:p w14:paraId="2241D032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4679" w:type="dxa"/>
          </w:tcPr>
          <w:p w14:paraId="51DCE468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5045" w:type="dxa"/>
          </w:tcPr>
          <w:p w14:paraId="2233463F" w14:textId="77777777" w:rsidR="00D421E2" w:rsidRDefault="009A0941">
            <w:pPr>
              <w:jc w:val="center"/>
              <w:rPr>
                <w:b/>
              </w:rPr>
            </w:pPr>
            <w:r>
              <w:t>1 2 3 5 8 13 21 34</w:t>
            </w:r>
            <w:r>
              <w:rPr>
                <w:b/>
              </w:rPr>
              <w:t xml:space="preserve"> 55</w:t>
            </w:r>
          </w:p>
        </w:tc>
      </w:tr>
    </w:tbl>
    <w:p w14:paraId="2B4281E3" w14:textId="77777777" w:rsidR="00D421E2" w:rsidRDefault="00D421E2"/>
    <w:p w14:paraId="317DBCCE" w14:textId="77777777" w:rsidR="00D421E2" w:rsidRDefault="009A0941">
      <w:r>
        <w:t>Team Member Contributions</w:t>
      </w:r>
    </w:p>
    <w:p w14:paraId="3FC0EE6C" w14:textId="77777777" w:rsidR="00D421E2" w:rsidRDefault="009A0941">
      <w:r>
        <w:lastRenderedPageBreak/>
        <w:t>Instruction: Please provide your opinion of what the primary accomplishment your teammates have achieved and any comments that you have about them. Then highlight where each member falls in a productivity ranking (55) being the highest to (1) being the low</w:t>
      </w:r>
      <w:r>
        <w:t xml:space="preserve">est. </w:t>
      </w:r>
    </w:p>
    <w:p w14:paraId="678778ED" w14:textId="77777777" w:rsidR="00D421E2" w:rsidRDefault="00D421E2"/>
    <w:p w14:paraId="5337182E" w14:textId="77777777" w:rsidR="00D421E2" w:rsidRDefault="009A0941">
      <w:r>
        <w:t>Please replace the Member 1, 2, etc. with the names of names of your team members.</w:t>
      </w:r>
    </w:p>
    <w:tbl>
      <w:tblPr>
        <w:tblStyle w:val="a0"/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7"/>
        <w:gridCol w:w="1896"/>
        <w:gridCol w:w="1995"/>
        <w:gridCol w:w="1912"/>
        <w:gridCol w:w="1912"/>
        <w:gridCol w:w="1988"/>
      </w:tblGrid>
      <w:tr w:rsidR="00D421E2" w14:paraId="0A531BF5" w14:textId="77777777">
        <w:tc>
          <w:tcPr>
            <w:tcW w:w="1087" w:type="dxa"/>
          </w:tcPr>
          <w:p w14:paraId="03A76EC3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 xml:space="preserve">Week </w:t>
            </w:r>
          </w:p>
        </w:tc>
        <w:tc>
          <w:tcPr>
            <w:tcW w:w="1896" w:type="dxa"/>
          </w:tcPr>
          <w:p w14:paraId="4950DE58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Member 1</w:t>
            </w:r>
          </w:p>
        </w:tc>
        <w:tc>
          <w:tcPr>
            <w:tcW w:w="1995" w:type="dxa"/>
          </w:tcPr>
          <w:p w14:paraId="3E6EB5F4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Member 2</w:t>
            </w:r>
          </w:p>
        </w:tc>
        <w:tc>
          <w:tcPr>
            <w:tcW w:w="1912" w:type="dxa"/>
          </w:tcPr>
          <w:p w14:paraId="38471F44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Member 3</w:t>
            </w:r>
          </w:p>
        </w:tc>
        <w:tc>
          <w:tcPr>
            <w:tcW w:w="1912" w:type="dxa"/>
          </w:tcPr>
          <w:p w14:paraId="1B875470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Member 4</w:t>
            </w:r>
          </w:p>
        </w:tc>
        <w:tc>
          <w:tcPr>
            <w:tcW w:w="1988" w:type="dxa"/>
          </w:tcPr>
          <w:p w14:paraId="31BF1345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>Member 5</w:t>
            </w:r>
          </w:p>
        </w:tc>
      </w:tr>
      <w:tr w:rsidR="00D421E2" w14:paraId="13B90691" w14:textId="77777777">
        <w:tc>
          <w:tcPr>
            <w:tcW w:w="1087" w:type="dxa"/>
          </w:tcPr>
          <w:p w14:paraId="316429F9" w14:textId="77777777" w:rsidR="00D421E2" w:rsidRDefault="009A0941">
            <w:r>
              <w:t>08</w:t>
            </w:r>
          </w:p>
        </w:tc>
        <w:tc>
          <w:tcPr>
            <w:tcW w:w="1896" w:type="dxa"/>
          </w:tcPr>
          <w:p w14:paraId="6AAAF020" w14:textId="77777777" w:rsidR="00D421E2" w:rsidRDefault="009A0941">
            <w:r>
              <w:t>Brysen</w:t>
            </w:r>
          </w:p>
          <w:p w14:paraId="3ACADE15" w14:textId="77777777" w:rsidR="00D421E2" w:rsidRDefault="00D421E2"/>
        </w:tc>
        <w:tc>
          <w:tcPr>
            <w:tcW w:w="1995" w:type="dxa"/>
          </w:tcPr>
          <w:p w14:paraId="13B69908" w14:textId="77777777" w:rsidR="00D421E2" w:rsidRDefault="009A0941">
            <w:r>
              <w:t>Casey</w:t>
            </w:r>
          </w:p>
        </w:tc>
        <w:tc>
          <w:tcPr>
            <w:tcW w:w="1912" w:type="dxa"/>
          </w:tcPr>
          <w:p w14:paraId="5F1993BB" w14:textId="77777777" w:rsidR="00D421E2" w:rsidRDefault="009A0941">
            <w:r>
              <w:t xml:space="preserve">Mitch </w:t>
            </w:r>
          </w:p>
        </w:tc>
        <w:tc>
          <w:tcPr>
            <w:tcW w:w="1912" w:type="dxa"/>
          </w:tcPr>
          <w:p w14:paraId="7345663D" w14:textId="77777777" w:rsidR="00D421E2" w:rsidRDefault="009A0941">
            <w:proofErr w:type="gramStart"/>
            <w:r>
              <w:t>Chen(</w:t>
            </w:r>
            <w:proofErr w:type="spellStart"/>
            <w:proofErr w:type="gramEnd"/>
            <w:r>
              <w:t>chinese</w:t>
            </w:r>
            <w:proofErr w:type="spellEnd"/>
            <w:r>
              <w:t xml:space="preserve"> guy)</w:t>
            </w:r>
          </w:p>
        </w:tc>
        <w:tc>
          <w:tcPr>
            <w:tcW w:w="1988" w:type="dxa"/>
          </w:tcPr>
          <w:p w14:paraId="48703549" w14:textId="77777777" w:rsidR="00D421E2" w:rsidRDefault="009A0941">
            <w:r>
              <w:t>Spencer Eccles...</w:t>
            </w:r>
          </w:p>
        </w:tc>
      </w:tr>
      <w:tr w:rsidR="00D421E2" w14:paraId="38B444F3" w14:textId="77777777">
        <w:trPr>
          <w:trHeight w:val="540"/>
        </w:trPr>
        <w:tc>
          <w:tcPr>
            <w:tcW w:w="1087" w:type="dxa"/>
          </w:tcPr>
          <w:p w14:paraId="3C3DA25F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238AEB1C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1995" w:type="dxa"/>
          </w:tcPr>
          <w:p w14:paraId="236A476C" w14:textId="77777777" w:rsidR="00D421E2" w:rsidRDefault="009A0941">
            <w:pPr>
              <w:jc w:val="center"/>
            </w:pPr>
            <w:r>
              <w:t xml:space="preserve">U NI ME </w:t>
            </w:r>
            <w:r>
              <w:rPr>
                <w:b/>
              </w:rPr>
              <w:t xml:space="preserve">EE </w:t>
            </w:r>
            <w:r>
              <w:t>E</w:t>
            </w:r>
          </w:p>
        </w:tc>
        <w:tc>
          <w:tcPr>
            <w:tcW w:w="1912" w:type="dxa"/>
          </w:tcPr>
          <w:p w14:paraId="3F42C131" w14:textId="77777777" w:rsidR="00D421E2" w:rsidRDefault="009A0941">
            <w:pPr>
              <w:jc w:val="center"/>
            </w:pPr>
            <w:r>
              <w:t xml:space="preserve">U NI </w:t>
            </w:r>
            <w:r>
              <w:rPr>
                <w:b/>
              </w:rPr>
              <w:t>ME</w:t>
            </w:r>
            <w:r>
              <w:t xml:space="preserve"> EE E</w:t>
            </w:r>
          </w:p>
        </w:tc>
        <w:tc>
          <w:tcPr>
            <w:tcW w:w="1912" w:type="dxa"/>
          </w:tcPr>
          <w:p w14:paraId="7EFA4F29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63BBDA58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</w:tr>
      <w:tr w:rsidR="00D421E2" w14:paraId="53F7E2BE" w14:textId="77777777">
        <w:tc>
          <w:tcPr>
            <w:tcW w:w="1087" w:type="dxa"/>
          </w:tcPr>
          <w:p w14:paraId="76C5F617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237ECC10" w14:textId="77777777" w:rsidR="00D421E2" w:rsidRDefault="009A0941">
            <w:pPr>
              <w:jc w:val="center"/>
            </w:pPr>
            <w:r>
              <w:t>1 2 3 5 8</w:t>
            </w:r>
          </w:p>
          <w:p w14:paraId="52675774" w14:textId="77777777" w:rsidR="00D421E2" w:rsidRDefault="009A0941">
            <w:pPr>
              <w:jc w:val="center"/>
              <w:rPr>
                <w:b/>
              </w:rPr>
            </w:pPr>
            <w:r>
              <w:t xml:space="preserve">13 21 34 </w:t>
            </w:r>
            <w:r>
              <w:rPr>
                <w:b/>
              </w:rPr>
              <w:t>55</w:t>
            </w:r>
          </w:p>
        </w:tc>
        <w:tc>
          <w:tcPr>
            <w:tcW w:w="1995" w:type="dxa"/>
          </w:tcPr>
          <w:p w14:paraId="6192EE95" w14:textId="77777777" w:rsidR="00D421E2" w:rsidRDefault="009A0941">
            <w:pPr>
              <w:jc w:val="center"/>
            </w:pPr>
            <w:r>
              <w:t>1 2 3 5 8</w:t>
            </w:r>
          </w:p>
          <w:p w14:paraId="5CD7A41E" w14:textId="77777777" w:rsidR="00D421E2" w:rsidRDefault="009A0941">
            <w:pPr>
              <w:jc w:val="center"/>
            </w:pPr>
            <w:r>
              <w:t>13 21</w:t>
            </w:r>
            <w:r>
              <w:rPr>
                <w:b/>
              </w:rPr>
              <w:t xml:space="preserve"> 34</w:t>
            </w:r>
            <w:r>
              <w:t xml:space="preserve"> 55</w:t>
            </w:r>
          </w:p>
        </w:tc>
        <w:tc>
          <w:tcPr>
            <w:tcW w:w="1912" w:type="dxa"/>
          </w:tcPr>
          <w:p w14:paraId="57BFF281" w14:textId="77777777" w:rsidR="00D421E2" w:rsidRDefault="009A0941">
            <w:pPr>
              <w:jc w:val="center"/>
            </w:pPr>
            <w:r>
              <w:t>1 2 3 5 8</w:t>
            </w:r>
          </w:p>
          <w:p w14:paraId="79C7365F" w14:textId="77777777" w:rsidR="00D421E2" w:rsidRDefault="009A0941">
            <w:pPr>
              <w:jc w:val="center"/>
            </w:pPr>
            <w:r>
              <w:t>13</w:t>
            </w:r>
            <w:r>
              <w:rPr>
                <w:b/>
              </w:rPr>
              <w:t xml:space="preserve"> 21</w:t>
            </w:r>
            <w:r>
              <w:t xml:space="preserve"> 34 55</w:t>
            </w:r>
          </w:p>
        </w:tc>
        <w:tc>
          <w:tcPr>
            <w:tcW w:w="1912" w:type="dxa"/>
          </w:tcPr>
          <w:p w14:paraId="6A7DCFD9" w14:textId="77777777" w:rsidR="00D421E2" w:rsidRDefault="009A0941">
            <w:pPr>
              <w:jc w:val="center"/>
            </w:pPr>
            <w:r>
              <w:t>1 2 3 5 8</w:t>
            </w:r>
          </w:p>
          <w:p w14:paraId="779BA30D" w14:textId="77777777" w:rsidR="00D421E2" w:rsidRDefault="009A0941">
            <w:pPr>
              <w:jc w:val="center"/>
            </w:pPr>
            <w:r>
              <w:rPr>
                <w:b/>
              </w:rPr>
              <w:t xml:space="preserve">13 </w:t>
            </w:r>
            <w:r>
              <w:t>21 34 55</w:t>
            </w:r>
          </w:p>
        </w:tc>
        <w:tc>
          <w:tcPr>
            <w:tcW w:w="1988" w:type="dxa"/>
          </w:tcPr>
          <w:p w14:paraId="28CB2728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14A9DFB5" w14:textId="77777777" w:rsidR="00D421E2" w:rsidRDefault="009A0941">
            <w:pPr>
              <w:jc w:val="center"/>
            </w:pPr>
            <w:r>
              <w:t>13 21 34 55</w:t>
            </w:r>
          </w:p>
        </w:tc>
      </w:tr>
      <w:tr w:rsidR="00D421E2" w14:paraId="5DC72FC4" w14:textId="77777777">
        <w:tc>
          <w:tcPr>
            <w:tcW w:w="1087" w:type="dxa"/>
          </w:tcPr>
          <w:p w14:paraId="67C27182" w14:textId="77777777" w:rsidR="00D421E2" w:rsidRDefault="009A0941">
            <w:pPr>
              <w:rPr>
                <w:b/>
              </w:rPr>
            </w:pPr>
            <w:r>
              <w:t>09</w:t>
            </w:r>
          </w:p>
        </w:tc>
        <w:tc>
          <w:tcPr>
            <w:tcW w:w="1896" w:type="dxa"/>
          </w:tcPr>
          <w:p w14:paraId="298963F1" w14:textId="77777777" w:rsidR="00D421E2" w:rsidRDefault="00D421E2"/>
          <w:p w14:paraId="16CBD49E" w14:textId="77777777" w:rsidR="00D421E2" w:rsidRDefault="00D421E2"/>
        </w:tc>
        <w:tc>
          <w:tcPr>
            <w:tcW w:w="1995" w:type="dxa"/>
          </w:tcPr>
          <w:p w14:paraId="24A8707D" w14:textId="77777777" w:rsidR="00D421E2" w:rsidRDefault="00D421E2"/>
        </w:tc>
        <w:tc>
          <w:tcPr>
            <w:tcW w:w="1912" w:type="dxa"/>
          </w:tcPr>
          <w:p w14:paraId="6CF04300" w14:textId="77777777" w:rsidR="00D421E2" w:rsidRDefault="00D421E2"/>
        </w:tc>
        <w:tc>
          <w:tcPr>
            <w:tcW w:w="1912" w:type="dxa"/>
          </w:tcPr>
          <w:p w14:paraId="58473DCD" w14:textId="77777777" w:rsidR="00D421E2" w:rsidRDefault="00D421E2"/>
        </w:tc>
        <w:tc>
          <w:tcPr>
            <w:tcW w:w="1988" w:type="dxa"/>
          </w:tcPr>
          <w:p w14:paraId="401AC367" w14:textId="77777777" w:rsidR="00D421E2" w:rsidRDefault="00D421E2"/>
        </w:tc>
      </w:tr>
      <w:tr w:rsidR="00D421E2" w14:paraId="7C24EB6B" w14:textId="77777777">
        <w:tc>
          <w:tcPr>
            <w:tcW w:w="1087" w:type="dxa"/>
          </w:tcPr>
          <w:p w14:paraId="3D805AE1" w14:textId="77777777" w:rsidR="00D421E2" w:rsidRDefault="009A0941">
            <w:bookmarkStart w:id="2" w:name="_1fob9te" w:colFirst="0" w:colLast="0"/>
            <w:bookmarkEnd w:id="2"/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002B3A11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1995" w:type="dxa"/>
          </w:tcPr>
          <w:p w14:paraId="155F46DD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032E57F8" w14:textId="77777777" w:rsidR="00D421E2" w:rsidRDefault="009A0941">
            <w:pPr>
              <w:jc w:val="center"/>
            </w:pPr>
            <w:r>
              <w:t xml:space="preserve">U NI </w:t>
            </w:r>
            <w:r>
              <w:rPr>
                <w:b/>
              </w:rPr>
              <w:t xml:space="preserve">ME </w:t>
            </w:r>
            <w:r>
              <w:t>EE E</w:t>
            </w:r>
          </w:p>
        </w:tc>
        <w:tc>
          <w:tcPr>
            <w:tcW w:w="1912" w:type="dxa"/>
          </w:tcPr>
          <w:p w14:paraId="23F1721C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00B35DDF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</w:tr>
      <w:tr w:rsidR="00D421E2" w14:paraId="6EF8F632" w14:textId="77777777">
        <w:tc>
          <w:tcPr>
            <w:tcW w:w="1087" w:type="dxa"/>
          </w:tcPr>
          <w:p w14:paraId="2F68614B" w14:textId="77777777" w:rsidR="00D421E2" w:rsidRDefault="009A0941"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526959C7" w14:textId="77777777" w:rsidR="00D421E2" w:rsidRDefault="009A0941">
            <w:pPr>
              <w:jc w:val="center"/>
            </w:pPr>
            <w:r>
              <w:t>1 2 3 5 8</w:t>
            </w:r>
          </w:p>
          <w:p w14:paraId="2EA617D6" w14:textId="77777777" w:rsidR="00D421E2" w:rsidRDefault="009A0941">
            <w:pPr>
              <w:jc w:val="center"/>
              <w:rPr>
                <w:b/>
              </w:rPr>
            </w:pPr>
            <w:r>
              <w:t>13 21 34</w:t>
            </w:r>
            <w:r>
              <w:rPr>
                <w:b/>
              </w:rPr>
              <w:t xml:space="preserve"> 55</w:t>
            </w:r>
          </w:p>
        </w:tc>
        <w:tc>
          <w:tcPr>
            <w:tcW w:w="1995" w:type="dxa"/>
          </w:tcPr>
          <w:p w14:paraId="34ED3FD7" w14:textId="77777777" w:rsidR="00D421E2" w:rsidRDefault="009A0941">
            <w:pPr>
              <w:jc w:val="center"/>
            </w:pPr>
            <w:r>
              <w:t>1 2 3 5 8</w:t>
            </w:r>
          </w:p>
          <w:p w14:paraId="0CB6DF72" w14:textId="77777777" w:rsidR="00D421E2" w:rsidRDefault="009A0941">
            <w:pPr>
              <w:jc w:val="center"/>
            </w:pPr>
            <w:r>
              <w:t xml:space="preserve">13 21 </w:t>
            </w:r>
            <w:r>
              <w:rPr>
                <w:b/>
              </w:rPr>
              <w:t>34</w:t>
            </w:r>
            <w:r>
              <w:t xml:space="preserve"> 55</w:t>
            </w:r>
          </w:p>
        </w:tc>
        <w:tc>
          <w:tcPr>
            <w:tcW w:w="1912" w:type="dxa"/>
          </w:tcPr>
          <w:p w14:paraId="5EA6BEB3" w14:textId="77777777" w:rsidR="00D421E2" w:rsidRDefault="009A0941">
            <w:pPr>
              <w:jc w:val="center"/>
            </w:pPr>
            <w:r>
              <w:t>1 2 3 5 8</w:t>
            </w:r>
          </w:p>
          <w:p w14:paraId="3DEED243" w14:textId="77777777" w:rsidR="00D421E2" w:rsidRDefault="009A0941">
            <w:pPr>
              <w:jc w:val="center"/>
            </w:pPr>
            <w:r>
              <w:t xml:space="preserve">13 </w:t>
            </w:r>
            <w:r>
              <w:rPr>
                <w:b/>
              </w:rPr>
              <w:t xml:space="preserve">21 </w:t>
            </w:r>
            <w:r>
              <w:t>34 55</w:t>
            </w:r>
          </w:p>
        </w:tc>
        <w:tc>
          <w:tcPr>
            <w:tcW w:w="1912" w:type="dxa"/>
          </w:tcPr>
          <w:p w14:paraId="0E052A23" w14:textId="77777777" w:rsidR="00D421E2" w:rsidRDefault="009A0941">
            <w:pPr>
              <w:jc w:val="center"/>
            </w:pPr>
            <w:r>
              <w:t>1 2 3 5 8</w:t>
            </w:r>
          </w:p>
          <w:p w14:paraId="772E335D" w14:textId="77777777" w:rsidR="00D421E2" w:rsidRDefault="009A0941">
            <w:pPr>
              <w:jc w:val="center"/>
            </w:pPr>
            <w:r>
              <w:rPr>
                <w:b/>
              </w:rPr>
              <w:t xml:space="preserve">13 </w:t>
            </w:r>
            <w:r>
              <w:t>21 34 55</w:t>
            </w:r>
          </w:p>
        </w:tc>
        <w:tc>
          <w:tcPr>
            <w:tcW w:w="1988" w:type="dxa"/>
          </w:tcPr>
          <w:p w14:paraId="42756EE5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2E2C27A0" w14:textId="77777777" w:rsidR="00D421E2" w:rsidRDefault="009A0941">
            <w:pPr>
              <w:jc w:val="center"/>
            </w:pPr>
            <w:r>
              <w:t>13 21 34 55</w:t>
            </w:r>
          </w:p>
        </w:tc>
      </w:tr>
      <w:tr w:rsidR="00D421E2" w14:paraId="35423F93" w14:textId="77777777">
        <w:tc>
          <w:tcPr>
            <w:tcW w:w="1087" w:type="dxa"/>
          </w:tcPr>
          <w:p w14:paraId="6009CA88" w14:textId="77777777" w:rsidR="00D421E2" w:rsidRDefault="009A0941">
            <w:r>
              <w:t>10</w:t>
            </w:r>
          </w:p>
        </w:tc>
        <w:tc>
          <w:tcPr>
            <w:tcW w:w="1896" w:type="dxa"/>
          </w:tcPr>
          <w:p w14:paraId="72ABB2AC" w14:textId="77777777" w:rsidR="00D421E2" w:rsidRDefault="00D421E2"/>
          <w:p w14:paraId="3FF26692" w14:textId="77777777" w:rsidR="00D421E2" w:rsidRDefault="00D421E2"/>
        </w:tc>
        <w:tc>
          <w:tcPr>
            <w:tcW w:w="1995" w:type="dxa"/>
          </w:tcPr>
          <w:p w14:paraId="5155D311" w14:textId="77777777" w:rsidR="00D421E2" w:rsidRDefault="00D421E2"/>
        </w:tc>
        <w:tc>
          <w:tcPr>
            <w:tcW w:w="1912" w:type="dxa"/>
          </w:tcPr>
          <w:p w14:paraId="648F1FD2" w14:textId="77777777" w:rsidR="00D421E2" w:rsidRDefault="00D421E2"/>
        </w:tc>
        <w:tc>
          <w:tcPr>
            <w:tcW w:w="1912" w:type="dxa"/>
          </w:tcPr>
          <w:p w14:paraId="61C4A3AA" w14:textId="77777777" w:rsidR="00D421E2" w:rsidRDefault="00D421E2"/>
        </w:tc>
        <w:tc>
          <w:tcPr>
            <w:tcW w:w="1988" w:type="dxa"/>
          </w:tcPr>
          <w:p w14:paraId="4FC78B92" w14:textId="77777777" w:rsidR="00D421E2" w:rsidRDefault="00D421E2"/>
        </w:tc>
      </w:tr>
      <w:tr w:rsidR="00D421E2" w14:paraId="6A6871C2" w14:textId="77777777">
        <w:tc>
          <w:tcPr>
            <w:tcW w:w="1087" w:type="dxa"/>
          </w:tcPr>
          <w:p w14:paraId="498DB495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5C558B39" w14:textId="77777777" w:rsidR="00D421E2" w:rsidRDefault="009A0941">
            <w:pPr>
              <w:jc w:val="center"/>
              <w:rPr>
                <w:b/>
              </w:rPr>
            </w:pPr>
            <w:r>
              <w:t xml:space="preserve">U NI ME EE </w:t>
            </w:r>
            <w:r>
              <w:rPr>
                <w:b/>
              </w:rPr>
              <w:t>E</w:t>
            </w:r>
          </w:p>
        </w:tc>
        <w:tc>
          <w:tcPr>
            <w:tcW w:w="1995" w:type="dxa"/>
          </w:tcPr>
          <w:p w14:paraId="58CAF467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7D0F066E" w14:textId="77777777" w:rsidR="00D421E2" w:rsidRDefault="009A0941">
            <w:pPr>
              <w:jc w:val="center"/>
            </w:pPr>
            <w:r>
              <w:t xml:space="preserve">U NI </w:t>
            </w:r>
            <w:r>
              <w:rPr>
                <w:b/>
              </w:rPr>
              <w:t xml:space="preserve">ME </w:t>
            </w:r>
            <w:r>
              <w:t>EE E</w:t>
            </w:r>
          </w:p>
        </w:tc>
        <w:tc>
          <w:tcPr>
            <w:tcW w:w="1912" w:type="dxa"/>
          </w:tcPr>
          <w:p w14:paraId="4476A332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165F8B1C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</w:tr>
      <w:tr w:rsidR="00D421E2" w14:paraId="49E8AC35" w14:textId="77777777">
        <w:tc>
          <w:tcPr>
            <w:tcW w:w="1087" w:type="dxa"/>
          </w:tcPr>
          <w:p w14:paraId="43E10F58" w14:textId="77777777" w:rsidR="00D421E2" w:rsidRDefault="009A0941"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2C168414" w14:textId="77777777" w:rsidR="00D421E2" w:rsidRDefault="009A0941">
            <w:pPr>
              <w:jc w:val="center"/>
            </w:pPr>
            <w:r>
              <w:t>1 2 3 5 8</w:t>
            </w:r>
          </w:p>
          <w:p w14:paraId="76D5B653" w14:textId="77777777" w:rsidR="00D421E2" w:rsidRDefault="009A0941">
            <w:pPr>
              <w:jc w:val="center"/>
              <w:rPr>
                <w:b/>
              </w:rPr>
            </w:pPr>
            <w:r>
              <w:t xml:space="preserve">13 21 34 </w:t>
            </w:r>
            <w:r>
              <w:rPr>
                <w:b/>
              </w:rPr>
              <w:t>55</w:t>
            </w:r>
          </w:p>
        </w:tc>
        <w:tc>
          <w:tcPr>
            <w:tcW w:w="1995" w:type="dxa"/>
          </w:tcPr>
          <w:p w14:paraId="7FC07DCB" w14:textId="77777777" w:rsidR="00D421E2" w:rsidRDefault="009A0941">
            <w:pPr>
              <w:jc w:val="center"/>
            </w:pPr>
            <w:r>
              <w:t>1 2 3 5 8</w:t>
            </w:r>
          </w:p>
          <w:p w14:paraId="16A6C777" w14:textId="77777777" w:rsidR="00D421E2" w:rsidRDefault="009A0941">
            <w:pPr>
              <w:jc w:val="center"/>
            </w:pPr>
            <w:r>
              <w:t xml:space="preserve">13 21 </w:t>
            </w:r>
            <w:r>
              <w:rPr>
                <w:b/>
              </w:rPr>
              <w:t>34</w:t>
            </w:r>
            <w:r>
              <w:t xml:space="preserve"> 55</w:t>
            </w:r>
          </w:p>
        </w:tc>
        <w:tc>
          <w:tcPr>
            <w:tcW w:w="1912" w:type="dxa"/>
          </w:tcPr>
          <w:p w14:paraId="173ED74E" w14:textId="77777777" w:rsidR="00D421E2" w:rsidRDefault="009A0941">
            <w:pPr>
              <w:jc w:val="center"/>
            </w:pPr>
            <w:r>
              <w:t>1 2 3 5 8</w:t>
            </w:r>
          </w:p>
          <w:p w14:paraId="60D69237" w14:textId="77777777" w:rsidR="00D421E2" w:rsidRDefault="009A0941">
            <w:pPr>
              <w:jc w:val="center"/>
            </w:pPr>
            <w:r>
              <w:t xml:space="preserve">13 </w:t>
            </w:r>
            <w:r>
              <w:rPr>
                <w:b/>
              </w:rPr>
              <w:t xml:space="preserve">21 </w:t>
            </w:r>
            <w:r>
              <w:t>34 55</w:t>
            </w:r>
          </w:p>
        </w:tc>
        <w:tc>
          <w:tcPr>
            <w:tcW w:w="1912" w:type="dxa"/>
          </w:tcPr>
          <w:p w14:paraId="22B441BE" w14:textId="77777777" w:rsidR="00D421E2" w:rsidRDefault="009A0941">
            <w:pPr>
              <w:jc w:val="center"/>
            </w:pPr>
            <w:r>
              <w:t>1 2 3 5 8</w:t>
            </w:r>
          </w:p>
          <w:p w14:paraId="784ACFDD" w14:textId="77777777" w:rsidR="00D421E2" w:rsidRDefault="009A0941">
            <w:pPr>
              <w:jc w:val="center"/>
            </w:pPr>
            <w:r>
              <w:rPr>
                <w:b/>
              </w:rPr>
              <w:t xml:space="preserve">13 </w:t>
            </w:r>
            <w:r>
              <w:t>21 34 55</w:t>
            </w:r>
          </w:p>
        </w:tc>
        <w:tc>
          <w:tcPr>
            <w:tcW w:w="1988" w:type="dxa"/>
          </w:tcPr>
          <w:p w14:paraId="69155A2D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73316B27" w14:textId="77777777" w:rsidR="00D421E2" w:rsidRDefault="009A0941">
            <w:pPr>
              <w:jc w:val="center"/>
            </w:pPr>
            <w:r>
              <w:t>13 21 34 55</w:t>
            </w:r>
          </w:p>
        </w:tc>
      </w:tr>
      <w:tr w:rsidR="00D421E2" w14:paraId="7DFF5EF3" w14:textId="77777777">
        <w:tc>
          <w:tcPr>
            <w:tcW w:w="1087" w:type="dxa"/>
          </w:tcPr>
          <w:p w14:paraId="7E233C99" w14:textId="77777777" w:rsidR="00D421E2" w:rsidRDefault="009A0941">
            <w:r>
              <w:t>11</w:t>
            </w:r>
          </w:p>
        </w:tc>
        <w:tc>
          <w:tcPr>
            <w:tcW w:w="1896" w:type="dxa"/>
          </w:tcPr>
          <w:p w14:paraId="28D8C77F" w14:textId="77777777" w:rsidR="00D421E2" w:rsidRDefault="00D421E2"/>
          <w:p w14:paraId="1F6A2E2D" w14:textId="77777777" w:rsidR="00D421E2" w:rsidRDefault="00D421E2"/>
        </w:tc>
        <w:tc>
          <w:tcPr>
            <w:tcW w:w="1995" w:type="dxa"/>
          </w:tcPr>
          <w:p w14:paraId="477A426C" w14:textId="77777777" w:rsidR="00D421E2" w:rsidRDefault="00D421E2"/>
        </w:tc>
        <w:tc>
          <w:tcPr>
            <w:tcW w:w="1912" w:type="dxa"/>
          </w:tcPr>
          <w:p w14:paraId="38530D6A" w14:textId="77777777" w:rsidR="00D421E2" w:rsidRDefault="00D421E2"/>
        </w:tc>
        <w:tc>
          <w:tcPr>
            <w:tcW w:w="1912" w:type="dxa"/>
          </w:tcPr>
          <w:p w14:paraId="65366FBA" w14:textId="77777777" w:rsidR="00D421E2" w:rsidRDefault="00D421E2"/>
        </w:tc>
        <w:tc>
          <w:tcPr>
            <w:tcW w:w="1988" w:type="dxa"/>
          </w:tcPr>
          <w:p w14:paraId="746912B3" w14:textId="77777777" w:rsidR="00D421E2" w:rsidRDefault="00D421E2"/>
        </w:tc>
      </w:tr>
      <w:tr w:rsidR="00D421E2" w14:paraId="0B2054C5" w14:textId="77777777">
        <w:tc>
          <w:tcPr>
            <w:tcW w:w="1087" w:type="dxa"/>
          </w:tcPr>
          <w:p w14:paraId="48EA8F48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6987927F" w14:textId="77777777" w:rsidR="00D421E2" w:rsidRDefault="009A0941">
            <w:pPr>
              <w:jc w:val="center"/>
              <w:rPr>
                <w:b/>
              </w:rPr>
            </w:pPr>
            <w:r>
              <w:t xml:space="preserve">U NI ME EE </w:t>
            </w:r>
            <w:r>
              <w:rPr>
                <w:b/>
              </w:rPr>
              <w:t>E</w:t>
            </w:r>
          </w:p>
        </w:tc>
        <w:tc>
          <w:tcPr>
            <w:tcW w:w="1995" w:type="dxa"/>
          </w:tcPr>
          <w:p w14:paraId="110C0E12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16848CA7" w14:textId="77777777" w:rsidR="00D421E2" w:rsidRDefault="009A0941">
            <w:pPr>
              <w:jc w:val="center"/>
            </w:pPr>
            <w:r>
              <w:t xml:space="preserve">U NI </w:t>
            </w:r>
            <w:r>
              <w:rPr>
                <w:b/>
              </w:rPr>
              <w:t xml:space="preserve">ME </w:t>
            </w:r>
            <w:r>
              <w:t>EE E</w:t>
            </w:r>
          </w:p>
        </w:tc>
        <w:tc>
          <w:tcPr>
            <w:tcW w:w="1912" w:type="dxa"/>
          </w:tcPr>
          <w:p w14:paraId="76149A69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0F74B3BF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</w:tr>
      <w:tr w:rsidR="00D421E2" w14:paraId="0630A92C" w14:textId="77777777">
        <w:tc>
          <w:tcPr>
            <w:tcW w:w="1087" w:type="dxa"/>
          </w:tcPr>
          <w:p w14:paraId="7260CDC0" w14:textId="77777777" w:rsidR="00D421E2" w:rsidRDefault="009A0941"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06C223D5" w14:textId="77777777" w:rsidR="00D421E2" w:rsidRDefault="009A0941">
            <w:pPr>
              <w:jc w:val="center"/>
            </w:pPr>
            <w:r>
              <w:t>1 2 3 5 8</w:t>
            </w:r>
          </w:p>
          <w:p w14:paraId="60E55734" w14:textId="77777777" w:rsidR="00D421E2" w:rsidRDefault="009A0941">
            <w:pPr>
              <w:jc w:val="center"/>
              <w:rPr>
                <w:b/>
              </w:rPr>
            </w:pPr>
            <w:r>
              <w:t xml:space="preserve">13 21 34 </w:t>
            </w:r>
            <w:r>
              <w:rPr>
                <w:b/>
              </w:rPr>
              <w:t>55</w:t>
            </w:r>
          </w:p>
        </w:tc>
        <w:tc>
          <w:tcPr>
            <w:tcW w:w="1995" w:type="dxa"/>
          </w:tcPr>
          <w:p w14:paraId="594F41E7" w14:textId="77777777" w:rsidR="00D421E2" w:rsidRDefault="009A0941">
            <w:pPr>
              <w:jc w:val="center"/>
            </w:pPr>
            <w:r>
              <w:t>1 2 3 5 8</w:t>
            </w:r>
          </w:p>
          <w:p w14:paraId="50A016DB" w14:textId="77777777" w:rsidR="00D421E2" w:rsidRDefault="009A0941">
            <w:pPr>
              <w:jc w:val="center"/>
            </w:pPr>
            <w:r>
              <w:t xml:space="preserve">13 21 </w:t>
            </w:r>
            <w:r>
              <w:rPr>
                <w:b/>
              </w:rPr>
              <w:t>34</w:t>
            </w:r>
            <w:r>
              <w:t xml:space="preserve"> 55</w:t>
            </w:r>
          </w:p>
        </w:tc>
        <w:tc>
          <w:tcPr>
            <w:tcW w:w="1912" w:type="dxa"/>
          </w:tcPr>
          <w:p w14:paraId="2899A487" w14:textId="77777777" w:rsidR="00D421E2" w:rsidRDefault="009A0941">
            <w:pPr>
              <w:jc w:val="center"/>
            </w:pPr>
            <w:r>
              <w:t>1 2 3 5 8</w:t>
            </w:r>
          </w:p>
          <w:p w14:paraId="2949A822" w14:textId="77777777" w:rsidR="00D421E2" w:rsidRDefault="009A0941">
            <w:pPr>
              <w:jc w:val="center"/>
            </w:pPr>
            <w:r>
              <w:t xml:space="preserve">13 </w:t>
            </w:r>
            <w:r>
              <w:rPr>
                <w:b/>
              </w:rPr>
              <w:t xml:space="preserve">21 </w:t>
            </w:r>
            <w:r>
              <w:t>34 55</w:t>
            </w:r>
          </w:p>
        </w:tc>
        <w:tc>
          <w:tcPr>
            <w:tcW w:w="1912" w:type="dxa"/>
          </w:tcPr>
          <w:p w14:paraId="09C3F912" w14:textId="77777777" w:rsidR="00D421E2" w:rsidRDefault="009A0941">
            <w:pPr>
              <w:jc w:val="center"/>
            </w:pPr>
            <w:r>
              <w:t>1 2 3 5 8</w:t>
            </w:r>
          </w:p>
          <w:p w14:paraId="3E36DD6A" w14:textId="77777777" w:rsidR="00D421E2" w:rsidRDefault="009A0941">
            <w:pPr>
              <w:jc w:val="center"/>
            </w:pPr>
            <w:r w:rsidRPr="00000267">
              <w:rPr>
                <w:bCs/>
              </w:rPr>
              <w:t>13</w:t>
            </w:r>
            <w:r>
              <w:t xml:space="preserve"> </w:t>
            </w:r>
            <w:r w:rsidRPr="00000267">
              <w:rPr>
                <w:b/>
                <w:bCs/>
              </w:rPr>
              <w:t>21</w:t>
            </w:r>
            <w:r>
              <w:t xml:space="preserve"> 34 55</w:t>
            </w:r>
          </w:p>
        </w:tc>
        <w:tc>
          <w:tcPr>
            <w:tcW w:w="1988" w:type="dxa"/>
          </w:tcPr>
          <w:p w14:paraId="59D8F5FC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7361B383" w14:textId="77777777" w:rsidR="00D421E2" w:rsidRDefault="009A0941">
            <w:pPr>
              <w:jc w:val="center"/>
            </w:pPr>
            <w:r>
              <w:t>13 21 34 55</w:t>
            </w:r>
          </w:p>
        </w:tc>
      </w:tr>
      <w:tr w:rsidR="00D421E2" w14:paraId="1E73B115" w14:textId="77777777">
        <w:tc>
          <w:tcPr>
            <w:tcW w:w="1087" w:type="dxa"/>
          </w:tcPr>
          <w:p w14:paraId="13D6A4C6" w14:textId="77777777" w:rsidR="00D421E2" w:rsidRDefault="009A0941">
            <w:r>
              <w:t>12</w:t>
            </w:r>
          </w:p>
        </w:tc>
        <w:tc>
          <w:tcPr>
            <w:tcW w:w="1896" w:type="dxa"/>
          </w:tcPr>
          <w:p w14:paraId="2C7C04B7" w14:textId="77777777" w:rsidR="00D421E2" w:rsidRDefault="00D421E2"/>
          <w:p w14:paraId="2CCDB095" w14:textId="77777777" w:rsidR="00D421E2" w:rsidRDefault="00D421E2"/>
        </w:tc>
        <w:tc>
          <w:tcPr>
            <w:tcW w:w="1995" w:type="dxa"/>
          </w:tcPr>
          <w:p w14:paraId="69FBFE45" w14:textId="77777777" w:rsidR="00D421E2" w:rsidRDefault="00D421E2"/>
        </w:tc>
        <w:tc>
          <w:tcPr>
            <w:tcW w:w="1912" w:type="dxa"/>
          </w:tcPr>
          <w:p w14:paraId="03569B79" w14:textId="77777777" w:rsidR="00D421E2" w:rsidRDefault="00D421E2"/>
        </w:tc>
        <w:tc>
          <w:tcPr>
            <w:tcW w:w="1912" w:type="dxa"/>
          </w:tcPr>
          <w:p w14:paraId="2C9734D8" w14:textId="77777777" w:rsidR="00D421E2" w:rsidRDefault="00D421E2"/>
        </w:tc>
        <w:tc>
          <w:tcPr>
            <w:tcW w:w="1988" w:type="dxa"/>
          </w:tcPr>
          <w:p w14:paraId="3FD30BAD" w14:textId="77777777" w:rsidR="00D421E2" w:rsidRDefault="00D421E2"/>
        </w:tc>
      </w:tr>
      <w:tr w:rsidR="00D421E2" w14:paraId="7999FE73" w14:textId="77777777">
        <w:tc>
          <w:tcPr>
            <w:tcW w:w="1087" w:type="dxa"/>
          </w:tcPr>
          <w:p w14:paraId="575D462C" w14:textId="77777777" w:rsidR="00D421E2" w:rsidRDefault="009A0941">
            <w:bookmarkStart w:id="3" w:name="_3znysh7" w:colFirst="0" w:colLast="0"/>
            <w:bookmarkEnd w:id="3"/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3059F421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1995" w:type="dxa"/>
          </w:tcPr>
          <w:p w14:paraId="05F77048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009B28EA" w14:textId="77777777" w:rsidR="00D421E2" w:rsidRDefault="009A0941">
            <w:pPr>
              <w:jc w:val="center"/>
            </w:pPr>
            <w:r>
              <w:t xml:space="preserve">U NI </w:t>
            </w:r>
            <w:r>
              <w:rPr>
                <w:b/>
              </w:rPr>
              <w:t xml:space="preserve">ME </w:t>
            </w:r>
            <w:r>
              <w:t>EE E</w:t>
            </w:r>
          </w:p>
        </w:tc>
        <w:tc>
          <w:tcPr>
            <w:tcW w:w="1912" w:type="dxa"/>
          </w:tcPr>
          <w:p w14:paraId="5B7D59AB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72E5EBF5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  <w:bookmarkStart w:id="4" w:name="_GoBack"/>
        <w:bookmarkEnd w:id="4"/>
      </w:tr>
      <w:tr w:rsidR="00D421E2" w14:paraId="2C7534E7" w14:textId="77777777">
        <w:tc>
          <w:tcPr>
            <w:tcW w:w="1087" w:type="dxa"/>
          </w:tcPr>
          <w:p w14:paraId="23C38A13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1F94BDF7" w14:textId="77777777" w:rsidR="00D421E2" w:rsidRDefault="009A0941">
            <w:pPr>
              <w:jc w:val="center"/>
            </w:pPr>
            <w:r>
              <w:t>1 2 3 5 8</w:t>
            </w:r>
          </w:p>
          <w:p w14:paraId="28487603" w14:textId="77777777" w:rsidR="00D421E2" w:rsidRDefault="009A0941">
            <w:pPr>
              <w:jc w:val="center"/>
              <w:rPr>
                <w:b/>
              </w:rPr>
            </w:pPr>
            <w:r>
              <w:t>13 21 34</w:t>
            </w:r>
            <w:r>
              <w:rPr>
                <w:b/>
              </w:rPr>
              <w:t xml:space="preserve"> 55</w:t>
            </w:r>
          </w:p>
        </w:tc>
        <w:tc>
          <w:tcPr>
            <w:tcW w:w="1995" w:type="dxa"/>
          </w:tcPr>
          <w:p w14:paraId="7EE41D4A" w14:textId="77777777" w:rsidR="00D421E2" w:rsidRDefault="009A0941">
            <w:pPr>
              <w:jc w:val="center"/>
            </w:pPr>
            <w:r>
              <w:t>1 2 3 5 8</w:t>
            </w:r>
          </w:p>
          <w:p w14:paraId="104495AC" w14:textId="77777777" w:rsidR="00D421E2" w:rsidRDefault="009A0941">
            <w:pPr>
              <w:jc w:val="center"/>
            </w:pPr>
            <w:r>
              <w:t xml:space="preserve">13 21 </w:t>
            </w:r>
            <w:r>
              <w:rPr>
                <w:b/>
              </w:rPr>
              <w:t>34</w:t>
            </w:r>
            <w:r>
              <w:t xml:space="preserve"> 55</w:t>
            </w:r>
          </w:p>
        </w:tc>
        <w:tc>
          <w:tcPr>
            <w:tcW w:w="1912" w:type="dxa"/>
          </w:tcPr>
          <w:p w14:paraId="322EAFA4" w14:textId="77777777" w:rsidR="00D421E2" w:rsidRDefault="009A0941">
            <w:pPr>
              <w:jc w:val="center"/>
            </w:pPr>
            <w:r>
              <w:t>1 2 3 5 8</w:t>
            </w:r>
          </w:p>
          <w:p w14:paraId="4414FD58" w14:textId="77777777" w:rsidR="00D421E2" w:rsidRDefault="009A0941">
            <w:pPr>
              <w:jc w:val="center"/>
            </w:pPr>
            <w:r w:rsidRPr="00000267">
              <w:rPr>
                <w:bCs/>
              </w:rPr>
              <w:t>13</w:t>
            </w:r>
            <w:r>
              <w:t xml:space="preserve"> </w:t>
            </w:r>
            <w:r w:rsidRPr="00000267">
              <w:rPr>
                <w:b/>
                <w:bCs/>
              </w:rPr>
              <w:t>21</w:t>
            </w:r>
            <w:r>
              <w:rPr>
                <w:b/>
              </w:rPr>
              <w:t xml:space="preserve"> </w:t>
            </w:r>
            <w:r>
              <w:t>34 55</w:t>
            </w:r>
          </w:p>
        </w:tc>
        <w:tc>
          <w:tcPr>
            <w:tcW w:w="1912" w:type="dxa"/>
          </w:tcPr>
          <w:p w14:paraId="7447FFD8" w14:textId="77777777" w:rsidR="00D421E2" w:rsidRDefault="009A0941">
            <w:pPr>
              <w:jc w:val="center"/>
            </w:pPr>
            <w:r>
              <w:t>1 2 3 5 8</w:t>
            </w:r>
          </w:p>
          <w:p w14:paraId="092EEA5F" w14:textId="77777777" w:rsidR="00D421E2" w:rsidRDefault="009A0941">
            <w:pPr>
              <w:jc w:val="center"/>
            </w:pPr>
            <w:r>
              <w:t xml:space="preserve">13 </w:t>
            </w:r>
            <w:r>
              <w:rPr>
                <w:b/>
              </w:rPr>
              <w:t>21</w:t>
            </w:r>
            <w:r>
              <w:t xml:space="preserve"> 34 55</w:t>
            </w:r>
          </w:p>
        </w:tc>
        <w:tc>
          <w:tcPr>
            <w:tcW w:w="1988" w:type="dxa"/>
          </w:tcPr>
          <w:p w14:paraId="67E1FD60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63C234EC" w14:textId="77777777" w:rsidR="00D421E2" w:rsidRDefault="009A0941">
            <w:pPr>
              <w:jc w:val="center"/>
            </w:pPr>
            <w:r>
              <w:t>13 21 34 55</w:t>
            </w:r>
          </w:p>
        </w:tc>
      </w:tr>
      <w:tr w:rsidR="00D421E2" w14:paraId="40B78B8A" w14:textId="77777777">
        <w:tc>
          <w:tcPr>
            <w:tcW w:w="1087" w:type="dxa"/>
          </w:tcPr>
          <w:p w14:paraId="277B3C5D" w14:textId="77777777" w:rsidR="00D421E2" w:rsidRDefault="009A0941">
            <w:pPr>
              <w:rPr>
                <w:b/>
              </w:rPr>
            </w:pPr>
            <w:r>
              <w:t>13</w:t>
            </w:r>
          </w:p>
        </w:tc>
        <w:tc>
          <w:tcPr>
            <w:tcW w:w="1896" w:type="dxa"/>
          </w:tcPr>
          <w:p w14:paraId="3DC78956" w14:textId="77777777" w:rsidR="00D421E2" w:rsidRDefault="00D421E2"/>
          <w:p w14:paraId="2AEC8202" w14:textId="77777777" w:rsidR="00D421E2" w:rsidRDefault="00D421E2"/>
        </w:tc>
        <w:tc>
          <w:tcPr>
            <w:tcW w:w="1995" w:type="dxa"/>
          </w:tcPr>
          <w:p w14:paraId="4E44516E" w14:textId="77777777" w:rsidR="00D421E2" w:rsidRDefault="00D421E2"/>
        </w:tc>
        <w:tc>
          <w:tcPr>
            <w:tcW w:w="1912" w:type="dxa"/>
          </w:tcPr>
          <w:p w14:paraId="2DF4C679" w14:textId="77777777" w:rsidR="00D421E2" w:rsidRDefault="00D421E2"/>
        </w:tc>
        <w:tc>
          <w:tcPr>
            <w:tcW w:w="1912" w:type="dxa"/>
          </w:tcPr>
          <w:p w14:paraId="226EDDCF" w14:textId="77777777" w:rsidR="00D421E2" w:rsidRDefault="00D421E2"/>
        </w:tc>
        <w:tc>
          <w:tcPr>
            <w:tcW w:w="1988" w:type="dxa"/>
          </w:tcPr>
          <w:p w14:paraId="12401D7A" w14:textId="77777777" w:rsidR="00D421E2" w:rsidRDefault="00D421E2"/>
        </w:tc>
      </w:tr>
      <w:tr w:rsidR="00D421E2" w14:paraId="471471A0" w14:textId="77777777">
        <w:tc>
          <w:tcPr>
            <w:tcW w:w="1087" w:type="dxa"/>
          </w:tcPr>
          <w:p w14:paraId="5C710C24" w14:textId="77777777" w:rsidR="00D421E2" w:rsidRDefault="009A0941">
            <w:r>
              <w:rPr>
                <w:b/>
              </w:rPr>
              <w:t>Rating</w:t>
            </w:r>
          </w:p>
        </w:tc>
        <w:tc>
          <w:tcPr>
            <w:tcW w:w="1896" w:type="dxa"/>
          </w:tcPr>
          <w:p w14:paraId="77EBA734" w14:textId="77777777" w:rsidR="00D421E2" w:rsidRDefault="009A0941">
            <w:pPr>
              <w:jc w:val="center"/>
              <w:rPr>
                <w:b/>
              </w:rPr>
            </w:pPr>
            <w:r>
              <w:t>U NI ME EE</w:t>
            </w:r>
            <w:r>
              <w:rPr>
                <w:b/>
              </w:rPr>
              <w:t xml:space="preserve"> E</w:t>
            </w:r>
          </w:p>
        </w:tc>
        <w:tc>
          <w:tcPr>
            <w:tcW w:w="1995" w:type="dxa"/>
          </w:tcPr>
          <w:p w14:paraId="267A65D6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40A1849B" w14:textId="77777777" w:rsidR="00D421E2" w:rsidRDefault="009A0941">
            <w:pPr>
              <w:jc w:val="center"/>
            </w:pPr>
            <w:r>
              <w:t>U NI ME EE E</w:t>
            </w:r>
          </w:p>
        </w:tc>
        <w:tc>
          <w:tcPr>
            <w:tcW w:w="1912" w:type="dxa"/>
          </w:tcPr>
          <w:p w14:paraId="0F68FB30" w14:textId="77777777" w:rsidR="00D421E2" w:rsidRDefault="009A0941">
            <w:pPr>
              <w:jc w:val="center"/>
            </w:pPr>
            <w:r>
              <w:t xml:space="preserve">U </w:t>
            </w:r>
            <w:r>
              <w:rPr>
                <w:b/>
              </w:rPr>
              <w:t xml:space="preserve">NI </w:t>
            </w:r>
            <w:r>
              <w:t>ME EE E</w:t>
            </w:r>
          </w:p>
        </w:tc>
        <w:tc>
          <w:tcPr>
            <w:tcW w:w="1988" w:type="dxa"/>
          </w:tcPr>
          <w:p w14:paraId="497921DA" w14:textId="77777777" w:rsidR="00D421E2" w:rsidRDefault="009A0941">
            <w:pPr>
              <w:jc w:val="center"/>
            </w:pPr>
            <w:r>
              <w:rPr>
                <w:b/>
              </w:rPr>
              <w:t xml:space="preserve">U </w:t>
            </w:r>
            <w:r>
              <w:t>NI ME EE E</w:t>
            </w:r>
          </w:p>
        </w:tc>
      </w:tr>
      <w:tr w:rsidR="00D421E2" w14:paraId="21066409" w14:textId="77777777">
        <w:tc>
          <w:tcPr>
            <w:tcW w:w="1087" w:type="dxa"/>
          </w:tcPr>
          <w:p w14:paraId="7657E143" w14:textId="77777777" w:rsidR="00D421E2" w:rsidRDefault="009A0941">
            <w:pPr>
              <w:rPr>
                <w:b/>
              </w:rPr>
            </w:pPr>
            <w:r>
              <w:rPr>
                <w:b/>
              </w:rPr>
              <w:t xml:space="preserve">Order </w:t>
            </w:r>
          </w:p>
        </w:tc>
        <w:tc>
          <w:tcPr>
            <w:tcW w:w="1896" w:type="dxa"/>
          </w:tcPr>
          <w:p w14:paraId="2469B4E3" w14:textId="77777777" w:rsidR="00D421E2" w:rsidRDefault="009A0941">
            <w:pPr>
              <w:jc w:val="center"/>
            </w:pPr>
            <w:r>
              <w:t>1 2 3 5 8</w:t>
            </w:r>
          </w:p>
          <w:p w14:paraId="064D3186" w14:textId="77777777" w:rsidR="00D421E2" w:rsidRDefault="009A0941">
            <w:pPr>
              <w:jc w:val="center"/>
              <w:rPr>
                <w:b/>
              </w:rPr>
            </w:pPr>
            <w:r>
              <w:t xml:space="preserve">13 21 34 </w:t>
            </w:r>
            <w:r>
              <w:rPr>
                <w:b/>
              </w:rPr>
              <w:t>55</w:t>
            </w:r>
          </w:p>
        </w:tc>
        <w:tc>
          <w:tcPr>
            <w:tcW w:w="1995" w:type="dxa"/>
          </w:tcPr>
          <w:p w14:paraId="5A7198FA" w14:textId="77777777" w:rsidR="00D421E2" w:rsidRDefault="009A0941">
            <w:pPr>
              <w:jc w:val="center"/>
            </w:pPr>
            <w:r>
              <w:t>1 2 3 5 8</w:t>
            </w:r>
          </w:p>
          <w:p w14:paraId="53068A9B" w14:textId="77777777" w:rsidR="00D421E2" w:rsidRDefault="009A0941">
            <w:pPr>
              <w:jc w:val="center"/>
            </w:pPr>
            <w:r>
              <w:t xml:space="preserve">13 21 </w:t>
            </w:r>
            <w:r>
              <w:rPr>
                <w:b/>
              </w:rPr>
              <w:t>34</w:t>
            </w:r>
            <w:r>
              <w:t xml:space="preserve"> 55</w:t>
            </w:r>
          </w:p>
        </w:tc>
        <w:tc>
          <w:tcPr>
            <w:tcW w:w="1912" w:type="dxa"/>
          </w:tcPr>
          <w:p w14:paraId="3D0049B4" w14:textId="77777777" w:rsidR="00D421E2" w:rsidRDefault="009A0941">
            <w:pPr>
              <w:jc w:val="center"/>
            </w:pPr>
            <w:r>
              <w:t>1 2 3 5 8</w:t>
            </w:r>
          </w:p>
          <w:p w14:paraId="4F185FB9" w14:textId="77777777" w:rsidR="00D421E2" w:rsidRDefault="009A0941">
            <w:pPr>
              <w:jc w:val="center"/>
            </w:pPr>
            <w:r w:rsidRPr="00000267">
              <w:rPr>
                <w:bCs/>
              </w:rPr>
              <w:t>13</w:t>
            </w:r>
            <w:r>
              <w:t xml:space="preserve"> </w:t>
            </w:r>
            <w:r>
              <w:rPr>
                <w:b/>
              </w:rPr>
              <w:t xml:space="preserve">21 </w:t>
            </w:r>
            <w:r>
              <w:t>34 55</w:t>
            </w:r>
          </w:p>
        </w:tc>
        <w:tc>
          <w:tcPr>
            <w:tcW w:w="1912" w:type="dxa"/>
          </w:tcPr>
          <w:p w14:paraId="751D142C" w14:textId="77777777" w:rsidR="00D421E2" w:rsidRDefault="009A0941">
            <w:pPr>
              <w:jc w:val="center"/>
            </w:pPr>
            <w:r>
              <w:t>1 2 3 5 8</w:t>
            </w:r>
          </w:p>
          <w:p w14:paraId="779BBF43" w14:textId="77777777" w:rsidR="00D421E2" w:rsidRDefault="009A0941">
            <w:pPr>
              <w:jc w:val="center"/>
            </w:pPr>
            <w:r>
              <w:t xml:space="preserve">13 </w:t>
            </w:r>
            <w:r>
              <w:rPr>
                <w:b/>
              </w:rPr>
              <w:t>21</w:t>
            </w:r>
            <w:r>
              <w:t xml:space="preserve"> 34 55</w:t>
            </w:r>
          </w:p>
        </w:tc>
        <w:tc>
          <w:tcPr>
            <w:tcW w:w="1988" w:type="dxa"/>
          </w:tcPr>
          <w:p w14:paraId="2D05611B" w14:textId="77777777" w:rsidR="00D421E2" w:rsidRDefault="009A0941">
            <w:pPr>
              <w:jc w:val="center"/>
              <w:rPr>
                <w:b/>
              </w:rPr>
            </w:pPr>
            <w:r>
              <w:t xml:space="preserve">1 2 3 5 </w:t>
            </w:r>
            <w:r>
              <w:rPr>
                <w:b/>
              </w:rPr>
              <w:t>8</w:t>
            </w:r>
          </w:p>
          <w:p w14:paraId="426B14B6" w14:textId="77777777" w:rsidR="00D421E2" w:rsidRDefault="009A0941">
            <w:pPr>
              <w:jc w:val="center"/>
            </w:pPr>
            <w:r>
              <w:t>13 21 34 55</w:t>
            </w:r>
          </w:p>
        </w:tc>
      </w:tr>
    </w:tbl>
    <w:p w14:paraId="0D385F8D" w14:textId="77777777" w:rsidR="00D421E2" w:rsidRDefault="00D421E2"/>
    <w:sectPr w:rsidR="00D421E2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EF7C8" w14:textId="77777777" w:rsidR="009A0941" w:rsidRDefault="009A0941">
      <w:pPr>
        <w:spacing w:after="0" w:line="240" w:lineRule="auto"/>
      </w:pPr>
      <w:r>
        <w:separator/>
      </w:r>
    </w:p>
  </w:endnote>
  <w:endnote w:type="continuationSeparator" w:id="0">
    <w:p w14:paraId="3931B15C" w14:textId="77777777" w:rsidR="009A0941" w:rsidRDefault="009A0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6F8DF" w14:textId="77777777" w:rsidR="00D421E2" w:rsidRDefault="00D421E2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Style w:val="a1"/>
      <w:tblW w:w="10800" w:type="dxa"/>
      <w:tblLayout w:type="fixed"/>
      <w:tblLook w:val="0600" w:firstRow="0" w:lastRow="0" w:firstColumn="0" w:lastColumn="0" w:noHBand="1" w:noVBand="1"/>
    </w:tblPr>
    <w:tblGrid>
      <w:gridCol w:w="3600"/>
      <w:gridCol w:w="3600"/>
      <w:gridCol w:w="3600"/>
    </w:tblGrid>
    <w:tr w:rsidR="00D421E2" w14:paraId="114ADB4A" w14:textId="77777777">
      <w:tc>
        <w:tcPr>
          <w:tcW w:w="3600" w:type="dxa"/>
        </w:tcPr>
        <w:p w14:paraId="03064268" w14:textId="77777777" w:rsidR="00D421E2" w:rsidRDefault="00D421E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ind w:left="-115"/>
            <w:rPr>
              <w:color w:val="000000"/>
            </w:rPr>
          </w:pPr>
        </w:p>
      </w:tc>
      <w:tc>
        <w:tcPr>
          <w:tcW w:w="3600" w:type="dxa"/>
        </w:tcPr>
        <w:p w14:paraId="222E3685" w14:textId="77777777" w:rsidR="00D421E2" w:rsidRDefault="00D421E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color w:val="000000"/>
            </w:rPr>
          </w:pPr>
        </w:p>
      </w:tc>
      <w:tc>
        <w:tcPr>
          <w:tcW w:w="3600" w:type="dxa"/>
        </w:tcPr>
        <w:p w14:paraId="61EE62A2" w14:textId="77777777" w:rsidR="00D421E2" w:rsidRDefault="00D421E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ind w:right="-115"/>
            <w:jc w:val="right"/>
            <w:rPr>
              <w:color w:val="000000"/>
            </w:rPr>
          </w:pPr>
        </w:p>
      </w:tc>
    </w:tr>
  </w:tbl>
  <w:p w14:paraId="7FCB51B6" w14:textId="77777777" w:rsidR="00D421E2" w:rsidRDefault="00D421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DBA44" w14:textId="77777777" w:rsidR="009A0941" w:rsidRDefault="009A0941">
      <w:pPr>
        <w:spacing w:after="0" w:line="240" w:lineRule="auto"/>
      </w:pPr>
      <w:r>
        <w:separator/>
      </w:r>
    </w:p>
  </w:footnote>
  <w:footnote w:type="continuationSeparator" w:id="0">
    <w:p w14:paraId="2CC163C9" w14:textId="77777777" w:rsidR="009A0941" w:rsidRDefault="009A09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F3255" w14:textId="77777777" w:rsidR="00D421E2" w:rsidRDefault="009A0941">
    <w:pPr>
      <w:pBdr>
        <w:top w:val="nil"/>
        <w:left w:val="nil"/>
        <w:bottom w:val="nil"/>
        <w:right w:val="nil"/>
        <w:between w:val="nil"/>
      </w:pBdr>
      <w:tabs>
        <w:tab w:val="right" w:pos="10530"/>
      </w:tabs>
      <w:spacing w:after="0" w:line="240" w:lineRule="auto"/>
      <w:rPr>
        <w:color w:val="000000"/>
      </w:rPr>
    </w:pPr>
    <w:r>
      <w:rPr>
        <w:color w:val="000000"/>
      </w:rPr>
      <w:t>Version: Spring 2019 5/2019</w:t>
    </w:r>
    <w:r>
      <w:rPr>
        <w:color w:val="000000"/>
      </w:rPr>
      <w:tab/>
    </w:r>
    <w:r>
      <w:rPr>
        <w:color w:val="000000"/>
      </w:rPr>
      <w:tab/>
    </w:r>
  </w:p>
  <w:p w14:paraId="53CAB614" w14:textId="77777777" w:rsidR="00D421E2" w:rsidRDefault="00D421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ayMDMBssyMDZV0lIJTi4sz8/NACgxrAVDxhLEsAAAA"/>
  </w:docVars>
  <w:rsids>
    <w:rsidRoot w:val="00D421E2"/>
    <w:rsid w:val="00000267"/>
    <w:rsid w:val="009A0941"/>
    <w:rsid w:val="00D42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6772C"/>
  <w15:docId w15:val="{16C157D0-9759-4AF0-8ABE-7A5F38D4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hrweb.mit.edu/performance/pdr/rating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r.berkeley.edu/performance/tools/rating-scal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chak Kunwar</cp:lastModifiedBy>
  <cp:revision>2</cp:revision>
  <dcterms:created xsi:type="dcterms:W3CDTF">2019-07-18T19:54:00Z</dcterms:created>
  <dcterms:modified xsi:type="dcterms:W3CDTF">2019-07-18T19:55:00Z</dcterms:modified>
</cp:coreProperties>
</file>